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0931" w:rsidRDefault="00973CD1" w:rsidP="00510C32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D43503">
        <w:rPr>
          <w:rFonts w:ascii="Times New Roman" w:hAnsi="Times New Roman" w:cs="Times New Roman"/>
          <w:b/>
          <w:sz w:val="32"/>
          <w:szCs w:val="32"/>
          <w:lang w:val="en-US"/>
        </w:rPr>
        <w:t>Paper Abstract Format</w:t>
      </w:r>
      <w:r w:rsidR="00B950FD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</w:p>
    <w:p w:rsidR="00510C32" w:rsidRPr="00D43503" w:rsidRDefault="00B950FD" w:rsidP="00510C32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sz w:val="32"/>
          <w:szCs w:val="32"/>
          <w:lang w:val="en-US"/>
        </w:rPr>
        <w:t>(For Original Research)</w:t>
      </w:r>
    </w:p>
    <w:p w:rsidR="00510C32" w:rsidRDefault="00510C32" w:rsidP="00D91064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:rsidR="00973CD1" w:rsidRPr="00B950FD" w:rsidRDefault="00973CD1" w:rsidP="00D91064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B950FD">
        <w:rPr>
          <w:rFonts w:ascii="Times New Roman" w:hAnsi="Times New Roman" w:cs="Times New Roman"/>
          <w:b/>
          <w:sz w:val="32"/>
          <w:szCs w:val="32"/>
          <w:lang w:val="en-US"/>
        </w:rPr>
        <w:t>Title</w:t>
      </w:r>
      <w:r w:rsidR="00B950FD">
        <w:rPr>
          <w:rFonts w:ascii="Times New Roman" w:hAnsi="Times New Roman" w:cs="Times New Roman"/>
          <w:b/>
          <w:sz w:val="32"/>
          <w:szCs w:val="32"/>
          <w:lang w:val="en-US"/>
        </w:rPr>
        <w:t xml:space="preserve"> (Font size 16)</w:t>
      </w:r>
    </w:p>
    <w:p w:rsidR="00D91064" w:rsidRPr="00B950FD" w:rsidRDefault="00973CD1" w:rsidP="00D91064">
      <w:pPr>
        <w:jc w:val="center"/>
        <w:rPr>
          <w:rFonts w:ascii="Times New Roman" w:hAnsi="Times New Roman" w:cs="Times New Roman"/>
          <w:b/>
          <w:sz w:val="28"/>
          <w:szCs w:val="32"/>
          <w:lang w:val="en-US"/>
        </w:rPr>
      </w:pPr>
      <w:r w:rsidRPr="00D43503">
        <w:rPr>
          <w:rFonts w:ascii="Times New Roman" w:hAnsi="Times New Roman" w:cs="Times New Roman"/>
          <w:b/>
          <w:sz w:val="28"/>
          <w:szCs w:val="32"/>
          <w:lang w:val="en-US"/>
        </w:rPr>
        <w:t xml:space="preserve">Author’s Name </w:t>
      </w:r>
      <w:r w:rsidRPr="00D43503"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>Numbering</w:t>
      </w:r>
      <w:r w:rsidR="00445095"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 xml:space="preserve"> (superscript)</w:t>
      </w:r>
      <w:r w:rsidR="00D91064">
        <w:rPr>
          <w:rFonts w:ascii="Times New Roman" w:hAnsi="Times New Roman" w:cs="Times New Roman"/>
          <w:b/>
          <w:sz w:val="28"/>
          <w:szCs w:val="32"/>
          <w:vertAlign w:val="subscript"/>
          <w:lang w:val="en-US"/>
        </w:rPr>
        <w:t xml:space="preserve"> </w:t>
      </w:r>
      <w:r w:rsidR="00B950FD">
        <w:rPr>
          <w:rFonts w:ascii="Times New Roman" w:hAnsi="Times New Roman" w:cs="Times New Roman"/>
          <w:b/>
          <w:sz w:val="28"/>
          <w:szCs w:val="32"/>
          <w:lang w:val="en-US"/>
        </w:rPr>
        <w:t>(Font size 14)</w:t>
      </w:r>
    </w:p>
    <w:p w:rsidR="00973CD1" w:rsidRPr="00445095" w:rsidRDefault="00D91064" w:rsidP="00D91064">
      <w:pPr>
        <w:jc w:val="center"/>
        <w:rPr>
          <w:rFonts w:ascii="Times New Roman" w:hAnsi="Times New Roman" w:cs="Times New Roman"/>
          <w:b/>
          <w:sz w:val="32"/>
          <w:szCs w:val="32"/>
          <w:vertAlign w:val="subscript"/>
          <w:lang w:val="en-US"/>
        </w:rPr>
      </w:pPr>
      <w:r w:rsidRPr="00445095">
        <w:rPr>
          <w:rFonts w:ascii="Times New Roman" w:hAnsi="Times New Roman" w:cs="Times New Roman"/>
          <w:b/>
          <w:sz w:val="20"/>
          <w:szCs w:val="32"/>
          <w:lang w:val="en-US"/>
        </w:rPr>
        <w:t>(Add more in case of multiple authors)</w:t>
      </w:r>
    </w:p>
    <w:p w:rsidR="00D43503" w:rsidRPr="00B950FD" w:rsidRDefault="00D43503" w:rsidP="00D91064">
      <w:pPr>
        <w:jc w:val="center"/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 xml:space="preserve">Numbering: Name of the Institute/University, </w:t>
      </w:r>
      <w:r w:rsidR="00D91064" w:rsidRPr="00B950FD">
        <w:rPr>
          <w:rFonts w:ascii="Times New Roman" w:hAnsi="Times New Roman" w:cs="Times New Roman"/>
          <w:b/>
          <w:sz w:val="24"/>
          <w:szCs w:val="32"/>
          <w:lang w:val="en-US"/>
        </w:rPr>
        <w:t>Address.</w:t>
      </w:r>
      <w:r w:rsidR="00B950FD" w:rsidRPr="00B950FD"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  <w:t xml:space="preserve"> </w:t>
      </w:r>
      <w:r w:rsidR="00B950FD" w:rsidRPr="00B950FD">
        <w:rPr>
          <w:rFonts w:ascii="Times New Roman" w:hAnsi="Times New Roman" w:cs="Times New Roman"/>
          <w:b/>
          <w:sz w:val="24"/>
          <w:szCs w:val="32"/>
          <w:lang w:val="en-US"/>
        </w:rPr>
        <w:t>(Fo</w:t>
      </w:r>
      <w:r w:rsidR="00B950FD">
        <w:rPr>
          <w:rFonts w:ascii="Times New Roman" w:hAnsi="Times New Roman" w:cs="Times New Roman"/>
          <w:b/>
          <w:sz w:val="24"/>
          <w:szCs w:val="32"/>
          <w:lang w:val="en-US"/>
        </w:rPr>
        <w:t>nt size 12</w:t>
      </w:r>
      <w:r w:rsidR="00B950FD" w:rsidRPr="00B950FD">
        <w:rPr>
          <w:rFonts w:ascii="Times New Roman" w:hAnsi="Times New Roman" w:cs="Times New Roman"/>
          <w:b/>
          <w:sz w:val="24"/>
          <w:szCs w:val="32"/>
          <w:lang w:val="en-US"/>
        </w:rPr>
        <w:t>)</w:t>
      </w:r>
    </w:p>
    <w:p w:rsidR="00973CD1" w:rsidRPr="00B950FD" w:rsidRDefault="00B950FD" w:rsidP="00D91064">
      <w:pPr>
        <w:jc w:val="both"/>
        <w:rPr>
          <w:rFonts w:ascii="Times New Roman" w:hAnsi="Times New Roman" w:cs="Times New Roman"/>
          <w:b/>
          <w:sz w:val="28"/>
          <w:szCs w:val="24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8"/>
          <w:szCs w:val="24"/>
          <w:lang w:val="en-US"/>
        </w:rPr>
        <w:t>Abstract: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 xml:space="preserve"> (Font size 14)</w:t>
      </w:r>
    </w:p>
    <w:p w:rsidR="00566ADB" w:rsidRPr="00B950FD" w:rsidRDefault="00973CD1" w:rsidP="00D91064">
      <w:p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 xml:space="preserve">Approximately 300 words briefing about </w:t>
      </w:r>
      <w:r w:rsidR="00D43503" w:rsidRPr="00B950FD">
        <w:rPr>
          <w:rFonts w:ascii="Times New Roman" w:hAnsi="Times New Roman" w:cs="Times New Roman"/>
          <w:sz w:val="24"/>
          <w:szCs w:val="24"/>
        </w:rPr>
        <w:t xml:space="preserve">the </w:t>
      </w:r>
    </w:p>
    <w:p w:rsidR="00566ADB" w:rsidRPr="00B950FD" w:rsidRDefault="00566ADB" w:rsidP="00566AD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>I</w:t>
      </w:r>
      <w:r w:rsidR="00973CD1" w:rsidRPr="00B950FD">
        <w:rPr>
          <w:rFonts w:ascii="Times New Roman" w:hAnsi="Times New Roman" w:cs="Times New Roman"/>
          <w:sz w:val="24"/>
          <w:szCs w:val="24"/>
        </w:rPr>
        <w:t xml:space="preserve">ntroduction, </w:t>
      </w:r>
    </w:p>
    <w:p w:rsidR="00566ADB" w:rsidRPr="00B950FD" w:rsidRDefault="00566ADB" w:rsidP="00566AD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>R</w:t>
      </w:r>
      <w:r w:rsidR="00973CD1" w:rsidRPr="00B950FD">
        <w:rPr>
          <w:rFonts w:ascii="Times New Roman" w:hAnsi="Times New Roman" w:cs="Times New Roman"/>
          <w:sz w:val="24"/>
          <w:szCs w:val="24"/>
        </w:rPr>
        <w:t xml:space="preserve">eview of the literature, </w:t>
      </w:r>
    </w:p>
    <w:p w:rsidR="00566ADB" w:rsidRPr="00B950FD" w:rsidRDefault="00566ADB" w:rsidP="00566AD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>P</w:t>
      </w:r>
      <w:r w:rsidR="00973CD1" w:rsidRPr="00B950FD">
        <w:rPr>
          <w:rFonts w:ascii="Times New Roman" w:hAnsi="Times New Roman" w:cs="Times New Roman"/>
          <w:sz w:val="24"/>
          <w:szCs w:val="24"/>
        </w:rPr>
        <w:t>articulars</w:t>
      </w:r>
      <w:r w:rsidR="00D43503" w:rsidRPr="00B950FD">
        <w:rPr>
          <w:rFonts w:ascii="Times New Roman" w:hAnsi="Times New Roman" w:cs="Times New Roman"/>
          <w:sz w:val="24"/>
          <w:szCs w:val="24"/>
        </w:rPr>
        <w:t xml:space="preserve"> about the data collection, </w:t>
      </w:r>
    </w:p>
    <w:p w:rsidR="00566ADB" w:rsidRPr="00B950FD" w:rsidRDefault="00566ADB" w:rsidP="00566AD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>M</w:t>
      </w:r>
      <w:r w:rsidR="00D43503" w:rsidRPr="00B950FD">
        <w:rPr>
          <w:rFonts w:ascii="Times New Roman" w:hAnsi="Times New Roman" w:cs="Times New Roman"/>
          <w:sz w:val="24"/>
          <w:szCs w:val="24"/>
        </w:rPr>
        <w:t>ethods</w:t>
      </w:r>
      <w:r w:rsidR="00FD7B8C" w:rsidRPr="00B950FD">
        <w:rPr>
          <w:rFonts w:ascii="Times New Roman" w:hAnsi="Times New Roman" w:cs="Times New Roman"/>
          <w:sz w:val="24"/>
          <w:szCs w:val="24"/>
        </w:rPr>
        <w:t xml:space="preserve"> </w:t>
      </w:r>
      <w:r w:rsidR="00D43503" w:rsidRPr="00B950FD">
        <w:rPr>
          <w:rFonts w:ascii="Times New Roman" w:hAnsi="Times New Roman" w:cs="Times New Roman"/>
          <w:sz w:val="24"/>
          <w:szCs w:val="24"/>
        </w:rPr>
        <w:t xml:space="preserve">and methodology adopted, </w:t>
      </w:r>
    </w:p>
    <w:p w:rsidR="00566ADB" w:rsidRPr="00B950FD" w:rsidRDefault="00566ADB" w:rsidP="00566AD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>R</w:t>
      </w:r>
      <w:r w:rsidR="00D43503" w:rsidRPr="00B950FD">
        <w:rPr>
          <w:rFonts w:ascii="Times New Roman" w:hAnsi="Times New Roman" w:cs="Times New Roman"/>
          <w:sz w:val="24"/>
          <w:szCs w:val="24"/>
        </w:rPr>
        <w:t xml:space="preserve">esult obtained, and </w:t>
      </w:r>
    </w:p>
    <w:p w:rsidR="00973CD1" w:rsidRPr="00B950FD" w:rsidRDefault="00566ADB" w:rsidP="00566AD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>Conclusion</w:t>
      </w:r>
      <w:r w:rsidR="00D43503" w:rsidRPr="00B950FD">
        <w:rPr>
          <w:rFonts w:ascii="Times New Roman" w:hAnsi="Times New Roman" w:cs="Times New Roman"/>
          <w:sz w:val="24"/>
          <w:szCs w:val="24"/>
        </w:rPr>
        <w:t xml:space="preserve"> derived.</w:t>
      </w:r>
      <w:r w:rsidR="00D43503" w:rsidRPr="00B950F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B950FD"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D91064" w:rsidRDefault="00D43503" w:rsidP="00D9106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950FD">
        <w:rPr>
          <w:rFonts w:ascii="Times New Roman" w:hAnsi="Times New Roman" w:cs="Times New Roman"/>
          <w:b/>
          <w:sz w:val="24"/>
          <w:szCs w:val="24"/>
        </w:rPr>
        <w:t>Keywords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: Mention a minimum of 5 keywords for delivering the idea of the paper. </w:t>
      </w:r>
      <w:r w:rsidR="00B950FD"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B950FD" w:rsidRDefault="00B950FD" w:rsidP="00D91064">
      <w:pPr>
        <w:jc w:val="both"/>
        <w:rPr>
          <w:rFonts w:ascii="Times New Roman" w:hAnsi="Times New Roman" w:cs="Times New Roman"/>
          <w:i/>
        </w:rPr>
      </w:pPr>
    </w:p>
    <w:p w:rsidR="00052723" w:rsidRDefault="00B950FD" w:rsidP="00B21A46">
      <w:pPr>
        <w:pStyle w:val="Footer"/>
        <w:jc w:val="center"/>
        <w:rPr>
          <w:rFonts w:ascii="Times New Roman" w:hAnsi="Times New Roman" w:cs="Times New Roman"/>
          <w:b/>
          <w:sz w:val="32"/>
          <w:lang w:val="en-US"/>
        </w:rPr>
      </w:pPr>
      <w:r w:rsidRPr="00B950FD">
        <w:rPr>
          <w:rFonts w:ascii="Times New Roman" w:hAnsi="Times New Roman" w:cs="Times New Roman"/>
          <w:b/>
          <w:sz w:val="32"/>
          <w:lang w:val="en-US"/>
        </w:rPr>
        <w:t>For Review Paper</w:t>
      </w:r>
    </w:p>
    <w:p w:rsidR="00B950FD" w:rsidRPr="00B950FD" w:rsidRDefault="00B950FD" w:rsidP="00566ADB">
      <w:pPr>
        <w:pStyle w:val="Footer"/>
        <w:rPr>
          <w:rFonts w:ascii="Times New Roman" w:hAnsi="Times New Roman" w:cs="Times New Roman"/>
          <w:b/>
          <w:sz w:val="32"/>
          <w:lang w:val="en-US"/>
        </w:rPr>
      </w:pPr>
    </w:p>
    <w:p w:rsidR="00B950FD" w:rsidRPr="00B950FD" w:rsidRDefault="00B950FD" w:rsidP="00B950FD">
      <w:pPr>
        <w:jc w:val="both"/>
        <w:rPr>
          <w:rFonts w:ascii="Times New Roman" w:hAnsi="Times New Roman" w:cs="Times New Roman"/>
          <w:b/>
          <w:sz w:val="28"/>
          <w:szCs w:val="24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8"/>
          <w:szCs w:val="24"/>
          <w:lang w:val="en-US"/>
        </w:rPr>
        <w:t>Abstract: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 xml:space="preserve"> (Font size 14)</w:t>
      </w:r>
    </w:p>
    <w:p w:rsidR="00B950FD" w:rsidRPr="00B950FD" w:rsidRDefault="00B950FD" w:rsidP="00B950FD">
      <w:p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 xml:space="preserve">Approximately 300 words briefing about the </w:t>
      </w:r>
    </w:p>
    <w:p w:rsidR="00B950FD" w:rsidRPr="00B950FD" w:rsidRDefault="00B950FD" w:rsidP="00B950F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 xml:space="preserve">Introduction, </w:t>
      </w:r>
    </w:p>
    <w:p w:rsidR="00B950FD" w:rsidRPr="00B950FD" w:rsidRDefault="00B950FD" w:rsidP="00B950F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 xml:space="preserve">Review of the literature, </w:t>
      </w:r>
      <w:r w:rsidR="00D757DD">
        <w:rPr>
          <w:rFonts w:ascii="Times New Roman" w:hAnsi="Times New Roman" w:cs="Times New Roman"/>
          <w:sz w:val="24"/>
          <w:szCs w:val="24"/>
        </w:rPr>
        <w:t xml:space="preserve">and </w:t>
      </w:r>
    </w:p>
    <w:p w:rsidR="00B950FD" w:rsidRPr="00B950FD" w:rsidRDefault="00B950FD" w:rsidP="00B950F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i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>Conclusion derived.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052723" w:rsidRDefault="00B950FD" w:rsidP="00B950FD">
      <w:pPr>
        <w:jc w:val="both"/>
        <w:rPr>
          <w:rFonts w:ascii="Times New Roman" w:hAnsi="Times New Roman" w:cs="Times New Roman"/>
          <w:sz w:val="24"/>
          <w:lang w:val="en-US"/>
        </w:rPr>
      </w:pPr>
      <w:r w:rsidRPr="00B950FD">
        <w:rPr>
          <w:rFonts w:ascii="Times New Roman" w:hAnsi="Times New Roman" w:cs="Times New Roman"/>
          <w:b/>
          <w:sz w:val="24"/>
          <w:szCs w:val="24"/>
        </w:rPr>
        <w:t>Keywords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: Mention a </w:t>
      </w:r>
      <w:bookmarkStart w:id="0" w:name="_GoBack"/>
      <w:bookmarkEnd w:id="0"/>
      <w:r w:rsidRPr="00B950FD">
        <w:rPr>
          <w:rFonts w:ascii="Times New Roman" w:hAnsi="Times New Roman" w:cs="Times New Roman"/>
          <w:i/>
          <w:sz w:val="24"/>
          <w:szCs w:val="24"/>
        </w:rPr>
        <w:t xml:space="preserve">minimum of 5 keywords for delivering the idea of the paper. </w:t>
      </w:r>
      <w:r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052723" w:rsidRDefault="00052723" w:rsidP="00566ADB">
      <w:pPr>
        <w:pStyle w:val="Footer"/>
        <w:rPr>
          <w:rFonts w:ascii="Times New Roman" w:hAnsi="Times New Roman" w:cs="Times New Roman"/>
          <w:sz w:val="24"/>
          <w:lang w:val="en-US"/>
        </w:rPr>
      </w:pPr>
    </w:p>
    <w:p w:rsidR="00052723" w:rsidRDefault="00052723" w:rsidP="00566ADB">
      <w:pPr>
        <w:pStyle w:val="Footer"/>
        <w:rPr>
          <w:rFonts w:ascii="Times New Roman" w:hAnsi="Times New Roman" w:cs="Times New Roman"/>
          <w:sz w:val="24"/>
          <w:lang w:val="en-US"/>
        </w:rPr>
      </w:pPr>
    </w:p>
    <w:p w:rsidR="00052723" w:rsidRDefault="00052723" w:rsidP="00566ADB">
      <w:pPr>
        <w:pStyle w:val="Footer"/>
        <w:rPr>
          <w:rFonts w:ascii="Times New Roman" w:hAnsi="Times New Roman" w:cs="Times New Roman"/>
          <w:sz w:val="24"/>
          <w:lang w:val="en-US"/>
        </w:rPr>
      </w:pPr>
    </w:p>
    <w:p w:rsidR="00566ADB" w:rsidRDefault="00566ADB" w:rsidP="00566ADB">
      <w:pPr>
        <w:pStyle w:val="Footer"/>
        <w:rPr>
          <w:rFonts w:ascii="Times New Roman" w:hAnsi="Times New Roman" w:cs="Times New Roman"/>
          <w:sz w:val="24"/>
          <w:lang w:val="en-US"/>
        </w:rPr>
      </w:pPr>
      <w:r w:rsidRPr="00FD7B8C">
        <w:rPr>
          <w:rFonts w:ascii="Times New Roman" w:hAnsi="Times New Roman" w:cs="Times New Roman"/>
          <w:sz w:val="24"/>
          <w:lang w:val="en-US"/>
        </w:rPr>
        <w:t xml:space="preserve">For more information kindly take a glimpse of </w:t>
      </w:r>
      <w:r w:rsidR="00B950FD">
        <w:rPr>
          <w:rFonts w:ascii="Times New Roman" w:hAnsi="Times New Roman" w:cs="Times New Roman"/>
          <w:sz w:val="24"/>
          <w:lang w:val="en-US"/>
        </w:rPr>
        <w:t xml:space="preserve">the </w:t>
      </w:r>
      <w:r w:rsidRPr="00566ADB">
        <w:rPr>
          <w:rFonts w:ascii="Times New Roman" w:hAnsi="Times New Roman" w:cs="Times New Roman"/>
          <w:b/>
          <w:sz w:val="24"/>
          <w:lang w:val="en-US"/>
        </w:rPr>
        <w:t>Academic Journal of Forensic Science</w:t>
      </w:r>
      <w:r w:rsidRPr="00FD7B8C">
        <w:rPr>
          <w:rFonts w:ascii="Times New Roman" w:hAnsi="Times New Roman" w:cs="Times New Roman"/>
          <w:sz w:val="24"/>
          <w:lang w:val="en-US"/>
        </w:rPr>
        <w:t xml:space="preserve">, </w:t>
      </w:r>
    </w:p>
    <w:p w:rsidR="00566ADB" w:rsidRDefault="00566ADB" w:rsidP="00566ADB">
      <w:pPr>
        <w:pStyle w:val="Footer"/>
        <w:rPr>
          <w:rFonts w:ascii="Times New Roman" w:hAnsi="Times New Roman" w:cs="Times New Roman"/>
          <w:sz w:val="24"/>
          <w:lang w:val="en-US"/>
        </w:rPr>
      </w:pPr>
    </w:p>
    <w:p w:rsidR="00566ADB" w:rsidRPr="00FD7B8C" w:rsidRDefault="00FF3F5B" w:rsidP="00566ADB">
      <w:pPr>
        <w:pStyle w:val="Footer"/>
        <w:rPr>
          <w:rFonts w:ascii="Times New Roman" w:hAnsi="Times New Roman" w:cs="Times New Roman"/>
          <w:sz w:val="24"/>
          <w:lang w:val="en-US"/>
        </w:rPr>
      </w:pPr>
      <w:hyperlink r:id="rId7" w:history="1">
        <w:r w:rsidR="00566ADB" w:rsidRPr="00FD7B8C">
          <w:rPr>
            <w:rStyle w:val="Hyperlink"/>
            <w:rFonts w:ascii="Times New Roman" w:hAnsi="Times New Roman" w:cs="Times New Roman"/>
            <w:sz w:val="24"/>
            <w:lang w:val="en-US"/>
          </w:rPr>
          <w:t>https://www.xournals.com/academic-journal-of-forensic-sciences-1524563112/info/about</w:t>
        </w:r>
      </w:hyperlink>
    </w:p>
    <w:p w:rsidR="00D91064" w:rsidRDefault="00D91064" w:rsidP="00D91064">
      <w:pPr>
        <w:jc w:val="both"/>
        <w:rPr>
          <w:rFonts w:ascii="Times New Roman" w:hAnsi="Times New Roman" w:cs="Times New Roman"/>
          <w:i/>
        </w:rPr>
      </w:pPr>
    </w:p>
    <w:p w:rsidR="00566ADB" w:rsidRDefault="00566ADB">
      <w:pPr>
        <w:spacing w:after="160" w:line="259" w:lineRule="auto"/>
        <w:rPr>
          <w:rFonts w:ascii="Times New Roman" w:hAnsi="Times New Roman" w:cs="Times New Roman"/>
          <w:i/>
        </w:rPr>
      </w:pPr>
    </w:p>
    <w:p w:rsidR="00566ADB" w:rsidRDefault="0036746B" w:rsidP="00B950FD">
      <w:pPr>
        <w:jc w:val="center"/>
        <w:rPr>
          <w:rFonts w:ascii="Times New Roman" w:hAnsi="Times New Roman" w:cs="Times New Roman"/>
          <w:b/>
          <w:i/>
          <w:sz w:val="32"/>
        </w:rPr>
      </w:pPr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42649839" wp14:editId="2830A4CA">
            <wp:simplePos x="0" y="0"/>
            <wp:positionH relativeFrom="margin">
              <wp:posOffset>-901065</wp:posOffset>
            </wp:positionH>
            <wp:positionV relativeFrom="margin">
              <wp:posOffset>788670</wp:posOffset>
            </wp:positionV>
            <wp:extent cx="7505700" cy="725043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05700" cy="7250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6ADB" w:rsidRPr="00566ADB">
        <w:rPr>
          <w:rFonts w:ascii="Times New Roman" w:hAnsi="Times New Roman" w:cs="Times New Roman"/>
          <w:b/>
          <w:i/>
          <w:sz w:val="32"/>
          <w:highlight w:val="lightGray"/>
        </w:rPr>
        <w:t>Have a look at it!!  Here is a sample for your better understanding.</w:t>
      </w:r>
      <w:r w:rsidR="00566ADB" w:rsidRPr="00566ADB">
        <w:rPr>
          <w:rFonts w:ascii="Times New Roman" w:hAnsi="Times New Roman" w:cs="Times New Roman"/>
          <w:b/>
          <w:i/>
          <w:sz w:val="32"/>
        </w:rPr>
        <w:t xml:space="preserve"> </w:t>
      </w:r>
    </w:p>
    <w:p w:rsidR="0036746B" w:rsidRPr="00566ADB" w:rsidRDefault="0036746B" w:rsidP="0036746B">
      <w:pPr>
        <w:jc w:val="center"/>
        <w:rPr>
          <w:rFonts w:ascii="Times New Roman" w:hAnsi="Times New Roman" w:cs="Times New Roman"/>
          <w:b/>
          <w:i/>
          <w:sz w:val="32"/>
        </w:rPr>
      </w:pPr>
    </w:p>
    <w:sectPr w:rsidR="0036746B" w:rsidRPr="00566ADB" w:rsidSect="00510C32">
      <w:pgSz w:w="11906" w:h="16838"/>
      <w:pgMar w:top="993" w:right="1440" w:bottom="1440" w:left="1440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3F5B" w:rsidRDefault="00FF3F5B" w:rsidP="00D91064">
      <w:pPr>
        <w:spacing w:after="0" w:line="240" w:lineRule="auto"/>
      </w:pPr>
      <w:r>
        <w:separator/>
      </w:r>
    </w:p>
  </w:endnote>
  <w:endnote w:type="continuationSeparator" w:id="0">
    <w:p w:rsidR="00FF3F5B" w:rsidRDefault="00FF3F5B" w:rsidP="00D91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3F5B" w:rsidRDefault="00FF3F5B" w:rsidP="00D91064">
      <w:pPr>
        <w:spacing w:after="0" w:line="240" w:lineRule="auto"/>
      </w:pPr>
      <w:r>
        <w:separator/>
      </w:r>
    </w:p>
  </w:footnote>
  <w:footnote w:type="continuationSeparator" w:id="0">
    <w:p w:rsidR="00FF3F5B" w:rsidRDefault="00FF3F5B" w:rsidP="00D910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D5663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61F735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zE1NjIxs7AwtjRR0lEKTi0uzszPAykwqwUAyvdWdywAAAA="/>
  </w:docVars>
  <w:rsids>
    <w:rsidRoot w:val="00973CD1"/>
    <w:rsid w:val="00026B5B"/>
    <w:rsid w:val="00052723"/>
    <w:rsid w:val="000649F0"/>
    <w:rsid w:val="000A3741"/>
    <w:rsid w:val="000D34B3"/>
    <w:rsid w:val="00101D63"/>
    <w:rsid w:val="0036746B"/>
    <w:rsid w:val="00445095"/>
    <w:rsid w:val="00471B9B"/>
    <w:rsid w:val="00475C18"/>
    <w:rsid w:val="00510C32"/>
    <w:rsid w:val="00566ADB"/>
    <w:rsid w:val="005D1733"/>
    <w:rsid w:val="005E10BA"/>
    <w:rsid w:val="00973CD1"/>
    <w:rsid w:val="00B21A46"/>
    <w:rsid w:val="00B80931"/>
    <w:rsid w:val="00B950FD"/>
    <w:rsid w:val="00D43503"/>
    <w:rsid w:val="00D757DD"/>
    <w:rsid w:val="00D91064"/>
    <w:rsid w:val="00F74737"/>
    <w:rsid w:val="00FB3099"/>
    <w:rsid w:val="00FD7B8C"/>
    <w:rsid w:val="00FF3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E8EF8E-DFF5-4373-87E9-E0A801644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10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064"/>
  </w:style>
  <w:style w:type="paragraph" w:styleId="Footer">
    <w:name w:val="footer"/>
    <w:basedOn w:val="Normal"/>
    <w:link w:val="FooterChar"/>
    <w:uiPriority w:val="99"/>
    <w:unhideWhenUsed/>
    <w:rsid w:val="00D910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064"/>
  </w:style>
  <w:style w:type="character" w:styleId="Hyperlink">
    <w:name w:val="Hyperlink"/>
    <w:basedOn w:val="DefaultParagraphFont"/>
    <w:uiPriority w:val="99"/>
    <w:unhideWhenUsed/>
    <w:rsid w:val="00D9106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910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10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10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10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106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10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106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66A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xournals.com/academic-journal-of-forensic-sciences-1524563112/info/abou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fs</dc:creator>
  <cp:keywords/>
  <dc:description/>
  <cp:lastModifiedBy>sifs</cp:lastModifiedBy>
  <cp:revision>11</cp:revision>
  <dcterms:created xsi:type="dcterms:W3CDTF">2021-01-09T13:43:00Z</dcterms:created>
  <dcterms:modified xsi:type="dcterms:W3CDTF">2021-01-12T15:00:00Z</dcterms:modified>
</cp:coreProperties>
</file>